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ver Letter</w:t>
      </w:r>
    </w:p>
    <w:p>
      <w:pPr>
        <w:pStyle w:val="BodyText"/>
      </w:pPr>
      <w:r>
        <w:t xml:space="preserve">Dear [Hiring Manager's Name],</w:t>
      </w:r>
    </w:p>
    <w:p>
      <w:pPr>
        <w:pStyle w:val="BodyText"/>
      </w:pPr>
      <w:r>
        <w:t xml:space="preserve">I am writing to express my sincere interest in the Customs Officer position at the customs office in Barcelona, Spain. As a dedicated professional with a strong background in international trade compliance and border security, I am eager to contribute my expertise to support the critical role of customs operations in one of Europe’s most dynamic port cities. Barcelona’s strategic position as a gateway between Europe and the Mediterranean makes it an ideal location for customs professionals who prioritize efficiency, accuracy, and cultural sensitivity. This opportunity aligns perfectly with my career goals, and I am confident that my skills, experience, and passion for safeguarding trade while fostering economic growth make me an excellent candidate for this role.</w:t>
      </w:r>
    </w:p>
    <w:p>
      <w:pPr>
        <w:pStyle w:val="BodyText"/>
      </w:pPr>
      <w:r>
        <w:t xml:space="preserve">With over [X years] of experience in customs-related fields, I have developed a comprehensive understanding of the complexities involved in regulating international trade. My work has focused on ensuring compliance with national and international regulations, conducting thorough inspections of goods, and utilizing advanced technology to streamline processes. In my previous role as a [Previous Job Title] at [Previous Employer], I was responsible for reviewing import/export documentation, identifying potential risks, and collaborating with stakeholders to resolve discrepancies promptly. These responsibilities required meticulous attention to detail and a deep knowledge of customs protocols, which I believe are essential for success in the Customs Officer position in Spain Barcelona.</w:t>
      </w:r>
    </w:p>
    <w:p>
      <w:pPr>
        <w:pStyle w:val="BodyText"/>
      </w:pPr>
      <w:r>
        <w:t xml:space="preserve">What excites me most about this opportunity is the chance to work in a city as culturally rich and economically vibrant as Barcelona. The Port of Barcelona is one of Spain’s busiest ports, handling millions of tons of cargo annually and serving as a vital link in global supply chains. As a Customs Officer, I understand the importance of maintaining strict adherence to customs regulations while ensuring that legitimate trade flows smoothly. My ability to navigate complex regulatory frameworks and my commitment to upholding the highest standards of integrity will enable me to contribute effectively to the mission of the Barcelona customs office.</w:t>
      </w:r>
    </w:p>
    <w:p>
      <w:pPr>
        <w:pStyle w:val="BodyText"/>
      </w:pPr>
      <w:r>
        <w:t xml:space="preserve">One of my key strengths is my multilingual proficiency. I am fluent in [Languages, e.g., Spanish and English], which allows me to communicate effectively with a diverse range of stakeholders, including importers, exporters, and international partners. This skill is particularly valuable in Barcelona’s multicultural environment, where interactions with individuals from different backgrounds are commonplace. I also have a solid understanding of Spain’s customs laws and the European Union’s trade policies, which are critical for ensuring compliance and minimizing disruptions to commerce.</w:t>
      </w:r>
    </w:p>
    <w:p>
      <w:pPr>
        <w:pStyle w:val="BodyText"/>
      </w:pPr>
      <w:r>
        <w:t xml:space="preserve">In addition to my technical expertise, I possess strong analytical and problem-solving skills. Customs Officers often encounter unexpected challenges, such as discrepancies in documentation or suspicious shipments. In my career, I have consistently demonstrated the ability to think critically under pressure and make informed decisions that balance security with efficiency. For example, during a recent audit at [Previous Employer], I identified a pattern of non-compliance in import declarations and worked closely with the team to implement corrective measures, resulting in improved accuracy and reduced processing times. This experience has reinforced my belief that proactive problem-solving is essential for maintaining the integrity of customs operations.</w:t>
      </w:r>
    </w:p>
    <w:p>
      <w:pPr>
        <w:pStyle w:val="BodyText"/>
      </w:pPr>
      <w:r>
        <w:t xml:space="preserve">My commitment to continuous learning further strengthens my qualifications for this role. I have completed certifications in [Relevant Certifications, e.g., Customs Compliance, International Trade Laws], which have deepened my understanding of the legal and procedural frameworks governing cross-border trade. I also stay updated on developments in customs technology, such as automated systems for risk assessment and cargo tracking, which are increasingly vital for modernizing operations in cities like Barcelona. By staying informed about industry trends, I am well-equipped to adapt to evolving challenges and contribute innovative solutions to the customs office.</w:t>
      </w:r>
    </w:p>
    <w:p>
      <w:pPr>
        <w:pStyle w:val="BodyText"/>
      </w:pPr>
      <w:r>
        <w:t xml:space="preserve">What truly sets me apart is my passion for service and my dedication to upholding the values of transparency and fairness. As a Customs Officer in Spain Barcelona, I would be entrusted with responsibilities that directly impact national security, economic stability, and public trust. I approach every task with a sense of purpose, knowing that my work helps protect the country’s borders while facilitating legitimate trade. This dual focus on security and commerce is what drives me to excel in this field.</w:t>
      </w:r>
    </w:p>
    <w:p>
      <w:pPr>
        <w:pStyle w:val="BodyText"/>
      </w:pPr>
      <w:r>
        <w:t xml:space="preserve">Finally, I would like to emphasize my enthusiasm for joining the team at the Barcelona customs office. I am particularly impressed by [Company/Institution Name]’s commitment to excellence and its role in supporting Spain’s economic growth. I am eager to contribute my skills and experience to further enhance the efficiency and effectiveness of customs operations in this bustling city. I would welcome the opportunity to discuss how my background aligns with your needs and how I can contribute to the success of your organization.</w:t>
      </w:r>
    </w:p>
    <w:p>
      <w:pPr>
        <w:pStyle w:val="BodyText"/>
      </w:pPr>
      <w:r>
        <w:t xml:space="preserve">Thank you for considering my application. I look forward to the possibility of contributing to the vital work of the Customs Officer team in Spain Barcelona.</w:t>
      </w:r>
    </w:p>
    <w:p>
      <w:pPr>
        <w:pStyle w:val="BodyText"/>
      </w:pPr>
      <w:r>
        <w:t xml:space="preserve">Sincerely,</w:t>
      </w:r>
    </w:p>
    <w:p>
      <w:pPr>
        <w:pStyle w:val="BodyText"/>
      </w:pPr>
      <w:r>
        <w:t xml:space="preserve">[Your Full Name]</w:t>
      </w:r>
    </w:p>
    <w:p>
      <w:pPr>
        <w:pStyle w:val="BodyText"/>
      </w:pPr>
      <w:r>
        <w:t xml:space="preserve">[Your Contact Information: Email | Phone Numb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02:57:21Z</dcterms:created>
  <dcterms:modified xsi:type="dcterms:W3CDTF">2026-07-21T02:57:21Z</dcterms:modified>
</cp:coreProperties>
</file>

<file path=docProps/custom.xml><?xml version="1.0" encoding="utf-8"?>
<Properties xmlns="http://schemas.openxmlformats.org/officeDocument/2006/custom-properties" xmlns:vt="http://schemas.openxmlformats.org/officeDocument/2006/docPropsVTypes"/>
</file>